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D4AFB" w14:textId="288A0FD6" w:rsidR="00AC412E" w:rsidRDefault="00AC412E" w:rsidP="00370E57">
      <w:pPr>
        <w:pStyle w:val="IntenseQuote"/>
        <w:rPr>
          <w:lang w:val="en-CA"/>
        </w:rPr>
      </w:pPr>
      <w:r>
        <w:rPr>
          <w:lang w:val="en-CA"/>
        </w:rPr>
        <w:t>This Database Project was Started and Completed by Grayson Closs</w:t>
      </w:r>
      <w:r w:rsidR="005B5769">
        <w:rPr>
          <w:lang w:val="en-CA"/>
        </w:rPr>
        <w:t xml:space="preserve">, with no </w:t>
      </w:r>
      <w:r w:rsidR="00370E57">
        <w:rPr>
          <w:lang w:val="en-CA"/>
        </w:rPr>
        <w:t>H</w:t>
      </w:r>
      <w:r w:rsidR="005B5769">
        <w:rPr>
          <w:lang w:val="en-CA"/>
        </w:rPr>
        <w:t xml:space="preserve">elp </w:t>
      </w:r>
      <w:r w:rsidR="00370E57">
        <w:rPr>
          <w:lang w:val="en-CA"/>
        </w:rPr>
        <w:t>from Anyone Else.</w:t>
      </w:r>
    </w:p>
    <w:p w14:paraId="73F803D4" w14:textId="3302290B" w:rsidR="00F77BFE" w:rsidRPr="00F77BFE" w:rsidRDefault="00F77BFE" w:rsidP="00F77BFE">
      <w:pPr>
        <w:keepNext/>
        <w:keepLines/>
        <w:spacing w:before="240" w:after="0"/>
        <w:outlineLvl w:val="0"/>
        <w:rPr>
          <w:rFonts w:asciiTheme="majorHAnsi" w:eastAsiaTheme="majorEastAsia" w:hAnsiTheme="majorHAnsi" w:cstheme="majorBidi"/>
          <w:color w:val="2F5496" w:themeColor="accent1" w:themeShade="BF"/>
          <w:sz w:val="32"/>
          <w:szCs w:val="32"/>
          <w:lang w:val="en-CA"/>
        </w:rPr>
      </w:pPr>
      <w:r w:rsidRPr="00F77BFE">
        <w:rPr>
          <w:rFonts w:asciiTheme="majorHAnsi" w:eastAsiaTheme="majorEastAsia" w:hAnsiTheme="majorHAnsi" w:cstheme="majorBidi"/>
          <w:color w:val="2F5496" w:themeColor="accent1" w:themeShade="BF"/>
          <w:sz w:val="32"/>
          <w:szCs w:val="32"/>
          <w:lang w:val="en-CA"/>
        </w:rPr>
        <w:t>Problem</w:t>
      </w:r>
      <w:r w:rsidR="00EB1BC9">
        <w:rPr>
          <w:rFonts w:asciiTheme="majorHAnsi" w:eastAsiaTheme="majorEastAsia" w:hAnsiTheme="majorHAnsi" w:cstheme="majorBidi"/>
          <w:color w:val="2F5496" w:themeColor="accent1" w:themeShade="BF"/>
          <w:sz w:val="32"/>
          <w:szCs w:val="32"/>
          <w:lang w:val="en-CA"/>
        </w:rPr>
        <w:t xml:space="preserve"> Definition</w:t>
      </w:r>
    </w:p>
    <w:p w14:paraId="3A3DF7F6" w14:textId="77777777" w:rsidR="00EB1BC9" w:rsidRDefault="00F77BFE" w:rsidP="00F77BFE">
      <w:r w:rsidRPr="00F77BFE">
        <w:rPr>
          <w:lang w:val="en-CA"/>
        </w:rPr>
        <w:tab/>
      </w:r>
      <w:r>
        <w:tab/>
        <w:t xml:space="preserve">The used car dealer ship would like to import their business into a database to help track their business. The paper model is not working for </w:t>
      </w:r>
      <w:r w:rsidR="00EB1BC9">
        <w:t>them,</w:t>
      </w:r>
      <w:r>
        <w:t xml:space="preserve"> and they need </w:t>
      </w:r>
      <w:r w:rsidR="00EB1BC9">
        <w:t>an</w:t>
      </w:r>
      <w:r>
        <w:t xml:space="preserve"> efficient and modern way to run their business. As well as keep track of things more efficiently like, Inventory, the types of cars in inventory, the sales, their customers, the imports/purchases, employees, repairs, parts, financing, and advertising</w:t>
      </w:r>
      <w:r w:rsidR="00D3515F">
        <w:t>.</w:t>
      </w:r>
    </w:p>
    <w:p w14:paraId="392AB340" w14:textId="552075B7" w:rsidR="00EB1BC9" w:rsidRPr="00EB1BC9" w:rsidRDefault="00EB1BC9" w:rsidP="00EB1BC9">
      <w:pPr>
        <w:pStyle w:val="Heading1"/>
      </w:pPr>
      <w:r w:rsidRPr="00EB1BC9">
        <w:t>Business Queries</w:t>
      </w:r>
      <w:r w:rsidR="00D3515F" w:rsidRPr="00EB1BC9">
        <w:t xml:space="preserve"> </w:t>
      </w:r>
    </w:p>
    <w:p w14:paraId="7AB698C9" w14:textId="3F0EA75C" w:rsidR="00B254B3" w:rsidRDefault="00D3515F" w:rsidP="00D01D59">
      <w:pPr>
        <w:ind w:firstLine="720"/>
      </w:pPr>
      <w:r w:rsidRPr="00EB1BC9">
        <w:t>Queries</w:t>
      </w:r>
      <w:r>
        <w:t xml:space="preserve"> that could be useful to the owner would be querying how many of a certain model of car they have</w:t>
      </w:r>
      <w:r w:rsidR="0033269E">
        <w:t xml:space="preserve">, or maybe </w:t>
      </w:r>
      <w:r w:rsidR="00AE7EB9">
        <w:t>seeing what cars are under repair</w:t>
      </w:r>
      <w:r w:rsidR="00EB1BC9">
        <w:t>, whether a customer qualifies for an employee discount.</w:t>
      </w:r>
    </w:p>
    <w:p w14:paraId="1980DFB7" w14:textId="77777777" w:rsidR="00EB1BC9" w:rsidRDefault="00EB1BC9" w:rsidP="00EB1BC9">
      <w:pPr>
        <w:pStyle w:val="Heading1"/>
      </w:pPr>
      <w:r>
        <w:t>Business Rules</w:t>
      </w:r>
    </w:p>
    <w:p w14:paraId="2A5B0266" w14:textId="160072C5" w:rsidR="00EB1BC9" w:rsidRPr="00F77BFE" w:rsidRDefault="00EB1BC9" w:rsidP="00EB1BC9">
      <w:r>
        <w:tab/>
      </w:r>
      <w:r w:rsidR="00BB1315">
        <w:t>The ClossUsedCarSales</w:t>
      </w:r>
      <w:r w:rsidR="005B5769">
        <w:t xml:space="preserve"> business is </w:t>
      </w:r>
      <w:r w:rsidR="0058154D">
        <w:t xml:space="preserve">confined by a few rules that are as follows. The business needs to know who they sold cars to, </w:t>
      </w:r>
      <w:r w:rsidR="000D31D4">
        <w:t xml:space="preserve">who is currently being financed by the business, the amount spent on imports, and </w:t>
      </w:r>
      <w:r w:rsidR="006A6C4D">
        <w:t>who is paying the</w:t>
      </w:r>
      <w:r w:rsidR="00857290">
        <w:t>i</w:t>
      </w:r>
      <w:r w:rsidR="006A6C4D">
        <w:t>r fees</w:t>
      </w:r>
      <w:r w:rsidR="0094715E">
        <w:t xml:space="preserve">. How many cars they have, how much they have made in profit. </w:t>
      </w:r>
    </w:p>
    <w:p w14:paraId="2F64E2B7" w14:textId="77777777" w:rsidR="00F77BFE" w:rsidRDefault="00F77BFE" w:rsidP="00D80A5B"/>
    <w:sectPr w:rsidR="00F77BF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xMDIyNLI0szAwNjNT0lEKTi0uzszPAykwqgUAyBPFgywAAAA="/>
  </w:docVars>
  <w:rsids>
    <w:rsidRoot w:val="0F2F7C52"/>
    <w:rsid w:val="000D31D4"/>
    <w:rsid w:val="00181A14"/>
    <w:rsid w:val="002066FF"/>
    <w:rsid w:val="0033269E"/>
    <w:rsid w:val="00370E57"/>
    <w:rsid w:val="00395F57"/>
    <w:rsid w:val="004842D4"/>
    <w:rsid w:val="004E53B8"/>
    <w:rsid w:val="0058154D"/>
    <w:rsid w:val="005B5769"/>
    <w:rsid w:val="00683F28"/>
    <w:rsid w:val="006A0314"/>
    <w:rsid w:val="006A6C4D"/>
    <w:rsid w:val="00775B61"/>
    <w:rsid w:val="00785BCA"/>
    <w:rsid w:val="007C4FF3"/>
    <w:rsid w:val="00857290"/>
    <w:rsid w:val="00930898"/>
    <w:rsid w:val="0094715E"/>
    <w:rsid w:val="00A944DE"/>
    <w:rsid w:val="00AC412E"/>
    <w:rsid w:val="00AE7EB9"/>
    <w:rsid w:val="00B07D46"/>
    <w:rsid w:val="00B254B3"/>
    <w:rsid w:val="00BB1315"/>
    <w:rsid w:val="00C94944"/>
    <w:rsid w:val="00D01D59"/>
    <w:rsid w:val="00D3515F"/>
    <w:rsid w:val="00D80A5B"/>
    <w:rsid w:val="00DB67DB"/>
    <w:rsid w:val="00EB1BC9"/>
    <w:rsid w:val="00EE48FB"/>
    <w:rsid w:val="00F77BFE"/>
    <w:rsid w:val="0F2F7C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F7C52"/>
  <w15:chartTrackingRefBased/>
  <w15:docId w15:val="{F3AB046A-4990-4C02-A530-ECDDA43C38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B1B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B1BC9"/>
    <w:rPr>
      <w:rFonts w:asciiTheme="majorHAnsi" w:eastAsiaTheme="majorEastAsia" w:hAnsiTheme="majorHAnsi" w:cstheme="majorBidi"/>
      <w:color w:val="2F5496" w:themeColor="accent1" w:themeShade="BF"/>
      <w:sz w:val="32"/>
      <w:szCs w:val="32"/>
    </w:rPr>
  </w:style>
  <w:style w:type="paragraph" w:styleId="IntenseQuote">
    <w:name w:val="Intense Quote"/>
    <w:basedOn w:val="Normal"/>
    <w:next w:val="Normal"/>
    <w:link w:val="IntenseQuoteChar"/>
    <w:uiPriority w:val="30"/>
    <w:qFormat/>
    <w:rsid w:val="00370E5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70E57"/>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F01A33ECD2C384182396F38706AC0E6" ma:contentTypeVersion="10" ma:contentTypeDescription="Create a new document." ma:contentTypeScope="" ma:versionID="9df131c4bf22f6c6d6e62e07c32b0a08">
  <xsd:schema xmlns:xsd="http://www.w3.org/2001/XMLSchema" xmlns:xs="http://www.w3.org/2001/XMLSchema" xmlns:p="http://schemas.microsoft.com/office/2006/metadata/properties" xmlns:ns2="a6fe22d4-431b-4f58-81a0-07818f659aa5" xmlns:ns3="d631d722-43d1-41a8-9601-5aea09d46cb0" targetNamespace="http://schemas.microsoft.com/office/2006/metadata/properties" ma:root="true" ma:fieldsID="5a3db3a0c64d6b2a43b896a1a2e616fc" ns2:_="" ns3:_="">
    <xsd:import namespace="a6fe22d4-431b-4f58-81a0-07818f659aa5"/>
    <xsd:import namespace="d631d722-43d1-41a8-9601-5aea09d46cb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fe22d4-431b-4f58-81a0-07818f659a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631d722-43d1-41a8-9601-5aea09d46c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SharedWithUsers xmlns="d631d722-43d1-41a8-9601-5aea09d46cb0">
      <UserInfo>
        <DisplayName>Honore Signe signe</DisplayName>
        <AccountId>15</AccountId>
        <AccountType/>
      </UserInfo>
      <UserInfo>
        <DisplayName>Benjamin Wnuk</DisplayName>
        <AccountId>10</AccountId>
        <AccountType/>
      </UserInfo>
      <UserInfo>
        <DisplayName>Mina Labib</DisplayName>
        <AccountId>7</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6A6BCD2-CD1A-4540-B921-28CB4C8D80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fe22d4-431b-4f58-81a0-07818f659aa5"/>
    <ds:schemaRef ds:uri="d631d722-43d1-41a8-9601-5aea09d46c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474A76-A2D7-4427-B739-8492C15F607B}">
  <ds:schemaRefs>
    <ds:schemaRef ds:uri="http://schemas.microsoft.com/office/2006/metadata/properties"/>
    <ds:schemaRef ds:uri="http://schemas.microsoft.com/office/infopath/2007/PartnerControls"/>
    <ds:schemaRef ds:uri="d631d722-43d1-41a8-9601-5aea09d46cb0"/>
  </ds:schemaRefs>
</ds:datastoreItem>
</file>

<file path=customXml/itemProps3.xml><?xml version="1.0" encoding="utf-8"?>
<ds:datastoreItem xmlns:ds="http://schemas.openxmlformats.org/officeDocument/2006/customXml" ds:itemID="{FB76725F-47A2-4F13-BE06-E8B95025B75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Pages>
  <Words>160</Words>
  <Characters>913</Characters>
  <Application>Microsoft Office Word</Application>
  <DocSecurity>0</DocSecurity>
  <Lines>7</Lines>
  <Paragraphs>2</Paragraphs>
  <ScaleCrop>false</ScaleCrop>
  <Company/>
  <LinksUpToDate>false</LinksUpToDate>
  <CharactersWithSpaces>1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yson Closs</dc:creator>
  <cp:keywords/>
  <dc:description/>
  <cp:lastModifiedBy>Grayson Closs</cp:lastModifiedBy>
  <cp:revision>10</cp:revision>
  <dcterms:created xsi:type="dcterms:W3CDTF">2021-12-10T22:26:00Z</dcterms:created>
  <dcterms:modified xsi:type="dcterms:W3CDTF">2021-12-10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F01A33ECD2C384182396F38706AC0E6</vt:lpwstr>
  </property>
</Properties>
</file>